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Vanille des îles duft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ierung der Haut, Kate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sidRPr="0069446B">
        <w:rPr>
          <w:noProof/>
        </w:rPr>
        <w:t>Kann allergische Hautreaktionen verursach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Gefahrenpiktogramme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wor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chtu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Enthäl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benzyl alcohol; coumarin</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Kann allergische Hautreaktionen verursache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302+P352 - BEI BERÜHRUNG MIT DER HAUT: Mit viel Wasser und Seife waschen.</w:t>
              <w:br/>
              <w:t>P333+P313 - Bei Hautreizung oder -ausschlag: Ärztlichen Rat einholen/ärztliche Hilfe hinzuziehen.</w:t>
              <w:br/>
              <w:t>P501 - Inhalt und Behälter ein Sortierzentrum, gemäß den lokalen Vorschriften zuführ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3-ethoxy-4-hydroxybenz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1-32-4</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46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0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Eye Irrit. 2, H319</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lcohol</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0-51-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0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1580 mg/kg Körpergewicht)</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60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p w:rsidR="00827634" w:rsidRPr="0069446B" w:rsidP="009B0F8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Haut mit viel Wasser abwaschen. Kontaminierte Kleidung ausziehen. Bei Hautreizung oder -ausschlag: Ärztlichen Rat einholen/ärztliche Hilfe hinzuzie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Kann allergische Hautreaktionen verursach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runreinigten Bereich lüften. Berührung mit den Augen und der Haut vermeiden. Einatmen von Staub/Rauch/Gas/Nebel/Dampf/Aerosol vermeid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Berührung mit den Augen und der Haut vermeiden. Einatmen von Staub/Rauch/Gas/Nebel/Dampf/Aerosol vermeid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Kontaminierte Arbeitskleidung nicht außerhalb des Arbeitsplatzes tragen. Kontaminierte Kleidung vor erneutem Tragen waschen. 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3"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benzyl alcohol</w:t>
            </w:r>
            <w:r w:rsidRPr="0069446B">
              <w:rPr>
                <w:noProof w:val="0"/>
                <w:color w:val="auto"/>
              </w:rPr>
              <w:t xml:space="preserve"> </w:t>
            </w:r>
            <w:r w:rsidRPr="0069446B" w:rsidR="00FD53E4">
              <w:rPr>
                <w:noProof/>
                <w:color w:val="auto"/>
              </w:rPr>
              <w:t>(100-51-6)</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Benzylalkohol</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2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Y - Ein Risiko der Fruchtschädigung braucht bei Einhaltung des Arbeitsplatzgrenzwertes und des biologischen Grenzwertes (BGW) nicht befürchtet zu werden; 11 - Summe aus Dampf und Aerosol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p w:rsidR="000251E6" w:rsidRPr="0069446B" w:rsidP="00DA2C0C" w14:textId="133FFE24">
      <w:pPr>
        <w:pStyle w:val="SDSTextBlankLine"/>
      </w:pPr>
    </w:p>
    <w:tbl>
      <w:tblPr>
        <w:tblStyle w:val="SDSTableWithBordersWithHeaderRow"/>
        <w:tblW w:w="10490" w:type="dxa"/>
        <w:tblLayout w:type="fixed"/>
        <w:tblLook w:val="04A0"/>
      </w:tblPr>
      <w:tblGrid>
        <w:gridCol w:w="3969"/>
        <w:gridCol w:w="6521"/>
      </w:tblGrid>
      <w:tr w14:paraId="0F45F6DF"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textId="66F3A5D6">
            <w:pPr>
              <w:pStyle w:val="SDSTableTextHeading1"/>
              <w:rPr>
                <w:noProof w:val="0"/>
                <w:color w:val="auto"/>
              </w:rPr>
            </w:pPr>
            <w:r w:rsidRPr="0069446B">
              <w:rPr>
                <w:noProof/>
                <w:color w:val="auto"/>
              </w:rPr>
              <w:t>d-limonene</w:t>
            </w:r>
            <w:r w:rsidRPr="0069446B">
              <w:rPr>
                <w:noProof w:val="0"/>
                <w:color w:val="auto"/>
              </w:rPr>
              <w:t xml:space="preserve"> </w:t>
            </w:r>
            <w:r w:rsidRPr="0069446B" w:rsidR="00FD53E4">
              <w:rPr>
                <w:noProof/>
                <w:color w:val="auto"/>
              </w:rPr>
              <w:t>(5989-27-5)</w:t>
            </w:r>
          </w:p>
        </w:tc>
      </w:tr>
      <w:tr w14:paraId="09AA005E"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textId="4292DBE7">
            <w:pPr>
              <w:pStyle w:val="SDSTableTextHeading2"/>
              <w:rPr>
                <w:noProof w:val="0"/>
                <w:color w:val="auto"/>
              </w:rPr>
            </w:pPr>
            <w:r w:rsidRPr="0069446B">
              <w:rPr>
                <w:noProof/>
                <w:color w:val="auto"/>
              </w:rPr>
              <w:t>Deutschland - Begrenzung der Exposition am Arbeitsplatz (TRGS 900)</w:t>
            </w:r>
          </w:p>
        </w:tc>
      </w:tr>
      <w:tr w14:paraId="70951C3F"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R)-p-Mentha-1,8-dien (D-Limonen)</w:t>
            </w:r>
          </w:p>
        </w:tc>
      </w:tr>
      <w:tr w14:paraId="70951C40"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8 mg/m³</w:t>
            </w:r>
          </w:p>
        </w:tc>
      </w:tr>
      <w:tr w14:paraId="70951C41"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42"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II)</w:t>
            </w:r>
          </w:p>
        </w:tc>
      </w:tr>
      <w:tr w14:paraId="70951C43"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w:t>
            </w:r>
          </w:p>
        </w:tc>
      </w:tr>
      <w:tr w14:paraId="70951C44"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einschmecker. Vanill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3-ethoxy-4-hydroxybenzaldehyde (121-32-4)</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3160 mg/kg Körpergewicht Animal: rat, Guideline: OECD Guideline 401 (Acute Oral Toxicity)</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Körpergewicht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Körpergewicht Animal: rat, Guideline: OECD Guideline 401 (Acute Oral Toxicity), 95% CL: 2755 - 360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Körpergewicht Animal: mouse, Guideline: OECD Guideline 401 (Acute Oral Toxicity), 95% CL: 1410 - 177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Körpergewicht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Körpergewicht Animal: rat,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Körpergewicht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female, Guideline: OECD Guideline 423 (Acute Oral toxicity - Acute Toxic Class Method)</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Kann allergische Hautreaktionen verursache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3-ethoxy-4-hydroxybenzaldehyde (121-32-4)</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500 mg/kg Körpergewicht Animal: rat, Animal sex: female, Guideline: OECD Guideline 421 (Reproduction / Developmental Toxicity Screening Test)</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coumarin (91-64-5)</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gt; 333 mg/kg Körpergewicht Animal: rat, Animal sex: female</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6"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d-limonene (5989-27-5)</w:t>
            </w:r>
          </w:p>
        </w:tc>
      </w:tr>
      <w:tr w14:paraId="7F5CEB60"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600 mg/kg Körpergewic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anisaldehyde (123-1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Körpergewic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Körpergewicht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Pr>
                <w:noProof/>
              </w:rPr>
              <w:t>NOAEL (subchronisch, oral, Tier, weib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Körpergewicht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Vanille des îles duft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3-ethoxy-4-hydroxybenzaldehyde (121-32-4)</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87,6 m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6,2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100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0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5,9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1,53 mg/l Test organisms (species): Daphnia magna Duration: '21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Pr>
                <w:noProof/>
              </w:rPr>
              <w:t>702 μg/l Test organisms (species): Pimephales promela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Krebstier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Vanille des îles duft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3-ethoxy-4-hydroxybenzaldehyde (121-32-4)</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p w:rsidR="00A65092" w:rsidRPr="0069446B" w:rsidP="00A65092" w14:paraId="1965DBDA" w14:textId="0FFE3A91">
      <w:pPr>
        <w:pStyle w:val="SDSTextNormal"/>
      </w:pPr>
      <w:r>
        <w:rPr>
          <w:noProof/>
        </w:rPr>
        <w:t>Enthält keine Stoffe, die im REACH-Anhang XVII (Beschränkungsbedingungen) gelistet sind</w:t>
      </w:r>
    </w:p>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nwg, Nicht wassergefährdend (Unterliegt nicht der Verordnung über Anlagen zum Umgang mit wassergefährdenden Stoffen (AwSV)).</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or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ktionstoxizität, Kate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vermutlich die Fruchtbarkeit beeinträchtigen oder das Kind im Mutterleib schädige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7.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7.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Vanille des îles duft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Vanille des îles duft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07.05.2026   Version: 4.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8" Type="http://schemas.openxmlformats.org/officeDocument/2006/relationships/header" Target="header1.xml"/><Relationship Id="rId18" Type="http://schemas.openxmlformats.org/officeDocument/2006/relationships/customXml" Target="../customXml/item4.xml"/><Relationship Id="rId3" Type="http://schemas.openxmlformats.org/officeDocument/2006/relationships/fontTable" Target="fontTable.xml"/><Relationship Id="rId12" Type="http://schemas.openxmlformats.org/officeDocument/2006/relationships/header" Target="header3.xml"/><Relationship Id="rId7" Type="http://schemas.openxmlformats.org/officeDocument/2006/relationships/image" Target="media/image2.png"/><Relationship Id="rId17" Type="http://schemas.openxmlformats.org/officeDocument/2006/relationships/customXml" Target="../customXml/item3.xml"/><Relationship Id="rId2" Type="http://schemas.openxmlformats.org/officeDocument/2006/relationships/webSettings" Target="webSettings.xml"/><Relationship Id="rId16" Type="http://schemas.openxmlformats.org/officeDocument/2006/relationships/customXml" Target="../customXml/item2.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1.png"/><Relationship Id="rId15" Type="http://schemas.openxmlformats.org/officeDocument/2006/relationships/styles" Target="styles.xml"/><Relationship Id="rId5" Type="http://schemas.openxmlformats.org/officeDocument/2006/relationships/hyperlink" Target="mailto: office@labsys.fr" TargetMode="External"/><Relationship Id="rId10" Type="http://schemas.openxmlformats.org/officeDocument/2006/relationships/footer" Target="footer1.xml"/><Relationship Id="rId14" Type="http://schemas.openxmlformats.org/officeDocument/2006/relationships/theme" Target="theme/theme1.xml"/><Relationship Id="rId4" Type="http://schemas.openxmlformats.org/officeDocument/2006/relationships/customXml" Target="../customXml/item1.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C018285E-0FCE-40AD-B34A-D3BE11A8826E}"/>
</file>

<file path=customXml/itemProps3.xml><?xml version="1.0" encoding="utf-8"?>
<ds:datastoreItem xmlns:ds="http://schemas.openxmlformats.org/officeDocument/2006/customXml" ds:itemID="{0135EC5B-A3F0-45FB-9B2E-267C9CEBE166}"/>
</file>

<file path=customXml/itemProps4.xml><?xml version="1.0" encoding="utf-8"?>
<ds:datastoreItem xmlns:ds="http://schemas.openxmlformats.org/officeDocument/2006/customXml" ds:itemID="{7C5E8BA6-0A8C-4AC9-B53A-9A3485F95980}"/>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